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1.png" ContentType="image/png"/>
  <Override PartName="/word/media/rId22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region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EMISSI~1/figure-docx/trend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EMISSI~1/figure-docx/bar_plot_ver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000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~1\SPIDER~1\Work\Projects\AR6-EM~2\Results\EMISSI~1/figure-docx/jitter_plot_ver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0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6672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region_trends_sp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7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region</dc:title>
  <dc:creator>William F. Lamb</dc:creator>
  <cp:keywords/>
  <dcterms:created xsi:type="dcterms:W3CDTF">2021-07-05T12:26:55Z</dcterms:created>
  <dcterms:modified xsi:type="dcterms:W3CDTF">2021-07-05T12:2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”) })</vt:lpwstr>
  </property>
  <property fmtid="{D5CDD505-2E9C-101B-9397-08002B2CF9AE}" pid="3" name="output">
    <vt:lpwstr/>
  </property>
</Properties>
</file>